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86372E" w14:textId="77777777" w:rsidR="00752DA8" w:rsidRDefault="00752DA8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</w:p>
    <w:p w14:paraId="1F3D91AA" w14:textId="779523AA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QUAIL CREEK PERFORMING ARTS GUILD</w:t>
      </w:r>
    </w:p>
    <w:p w14:paraId="1F3D91AB" w14:textId="3653B3DB" w:rsidR="00686D51" w:rsidRPr="005E3A3F" w:rsidRDefault="00686D51" w:rsidP="006659A6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5E3A3F">
        <w:rPr>
          <w:b/>
          <w:color w:val="222222"/>
          <w:sz w:val="28"/>
          <w:szCs w:val="28"/>
          <w:shd w:val="clear" w:color="auto" w:fill="FFFFFF"/>
        </w:rPr>
        <w:t>BALLOT – BOARD ELECTION</w:t>
      </w:r>
    </w:p>
    <w:p w14:paraId="1F3D91AC" w14:textId="7C19B733" w:rsidR="00686D51" w:rsidRDefault="00BE1410" w:rsidP="006659A6">
      <w:pPr>
        <w:jc w:val="center"/>
        <w:rPr>
          <w:b/>
          <w:color w:val="222222"/>
          <w:shd w:val="clear" w:color="auto" w:fill="FFFFFF"/>
        </w:rPr>
      </w:pPr>
      <w:r>
        <w:rPr>
          <w:b/>
          <w:color w:val="222222"/>
          <w:shd w:val="clear" w:color="auto" w:fill="FFFFFF"/>
        </w:rPr>
        <w:t>Two-</w:t>
      </w:r>
      <w:r w:rsidR="00686D51" w:rsidRPr="00686D51">
        <w:rPr>
          <w:b/>
          <w:color w:val="222222"/>
          <w:shd w:val="clear" w:color="auto" w:fill="FFFFFF"/>
        </w:rPr>
        <w:t>Y</w:t>
      </w:r>
      <w:r w:rsidR="00686D51">
        <w:rPr>
          <w:b/>
          <w:color w:val="222222"/>
          <w:shd w:val="clear" w:color="auto" w:fill="FFFFFF"/>
        </w:rPr>
        <w:t>ear Term</w:t>
      </w:r>
      <w:r w:rsidR="00C667B3">
        <w:rPr>
          <w:b/>
          <w:color w:val="222222"/>
          <w:shd w:val="clear" w:color="auto" w:fill="FFFFFF"/>
        </w:rPr>
        <w:t xml:space="preserve"> Beginning July 1, 2021</w:t>
      </w:r>
    </w:p>
    <w:p w14:paraId="1F3D91AD" w14:textId="77777777" w:rsidR="00567461" w:rsidRDefault="00567461">
      <w:pPr>
        <w:rPr>
          <w:color w:val="222222"/>
        </w:rPr>
      </w:pPr>
    </w:p>
    <w:p w14:paraId="1F3D91AE" w14:textId="7879ED06" w:rsidR="005E3A3F" w:rsidRPr="00943BB2" w:rsidRDefault="005E3A3F">
      <w:pPr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</w:rPr>
        <w:t xml:space="preserve">The following candidates </w:t>
      </w:r>
      <w:r w:rsidR="000B3E9C" w:rsidRPr="00943BB2">
        <w:rPr>
          <w:rFonts w:ascii="Arial" w:hAnsi="Arial" w:cs="Arial"/>
          <w:color w:val="222222"/>
          <w:sz w:val="20"/>
          <w:szCs w:val="20"/>
        </w:rPr>
        <w:t>have submitted their names</w:t>
      </w:r>
      <w:r w:rsidR="00D27554" w:rsidRPr="00943BB2">
        <w:rPr>
          <w:rFonts w:ascii="Arial" w:hAnsi="Arial" w:cs="Arial"/>
          <w:color w:val="222222"/>
          <w:sz w:val="20"/>
          <w:szCs w:val="20"/>
        </w:rPr>
        <w:t>, for the positions identified,</w:t>
      </w:r>
      <w:r w:rsidR="000B3E9C" w:rsidRPr="00943BB2">
        <w:rPr>
          <w:rFonts w:ascii="Arial" w:hAnsi="Arial" w:cs="Arial"/>
          <w:color w:val="222222"/>
          <w:sz w:val="20"/>
          <w:szCs w:val="20"/>
        </w:rPr>
        <w:t xml:space="preserve"> for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a two-year term </w:t>
      </w:r>
      <w:r w:rsidR="00BE1410" w:rsidRPr="00943BB2">
        <w:rPr>
          <w:rFonts w:ascii="Arial" w:hAnsi="Arial" w:cs="Arial"/>
          <w:color w:val="222222"/>
          <w:sz w:val="20"/>
          <w:szCs w:val="20"/>
        </w:rPr>
        <w:t>to the PAG Board</w:t>
      </w:r>
      <w:r w:rsidR="009A7079" w:rsidRPr="00943BB2">
        <w:rPr>
          <w:rFonts w:ascii="Arial" w:hAnsi="Arial" w:cs="Arial"/>
          <w:color w:val="222222"/>
          <w:sz w:val="20"/>
          <w:szCs w:val="20"/>
        </w:rPr>
        <w:t>.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 xml:space="preserve"> Serving July 1, 20</w:t>
      </w:r>
      <w:r w:rsidR="00C667B3">
        <w:rPr>
          <w:rFonts w:ascii="Arial" w:hAnsi="Arial" w:cs="Arial"/>
          <w:color w:val="222222"/>
          <w:sz w:val="20"/>
          <w:szCs w:val="20"/>
        </w:rPr>
        <w:t>21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 xml:space="preserve"> thru June 30, 202</w:t>
      </w:r>
      <w:r w:rsidR="00C667B3">
        <w:rPr>
          <w:rFonts w:ascii="Arial" w:hAnsi="Arial" w:cs="Arial"/>
          <w:color w:val="222222"/>
          <w:sz w:val="20"/>
          <w:szCs w:val="20"/>
        </w:rPr>
        <w:t>3</w:t>
      </w:r>
      <w:r w:rsidR="00184113" w:rsidRPr="00943BB2">
        <w:rPr>
          <w:rFonts w:ascii="Arial" w:hAnsi="Arial" w:cs="Arial"/>
          <w:color w:val="222222"/>
          <w:sz w:val="20"/>
          <w:szCs w:val="20"/>
        </w:rPr>
        <w:t>.</w:t>
      </w:r>
    </w:p>
    <w:p w14:paraId="1F3D91AF" w14:textId="276C8D8F" w:rsidR="00686D51" w:rsidRDefault="00686D51">
      <w:pPr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</w:rPr>
        <w:t xml:space="preserve">Please 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indicate your 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vote </w:t>
      </w:r>
      <w:r w:rsidR="003128EB" w:rsidRPr="00943BB2">
        <w:rPr>
          <w:rFonts w:ascii="Arial" w:hAnsi="Arial" w:cs="Arial"/>
          <w:color w:val="222222"/>
          <w:sz w:val="20"/>
          <w:szCs w:val="20"/>
        </w:rPr>
        <w:t>for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the following PAG Board candidates 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by marking the box next to </w:t>
      </w:r>
      <w:r w:rsidR="008D16D4" w:rsidRPr="00943BB2">
        <w:rPr>
          <w:rFonts w:ascii="Arial" w:hAnsi="Arial" w:cs="Arial"/>
          <w:color w:val="222222"/>
          <w:sz w:val="20"/>
          <w:szCs w:val="20"/>
        </w:rPr>
        <w:t>their</w:t>
      </w:r>
      <w:r w:rsidR="005E3A3F" w:rsidRPr="00943BB2">
        <w:rPr>
          <w:rFonts w:ascii="Arial" w:hAnsi="Arial" w:cs="Arial"/>
          <w:color w:val="222222"/>
          <w:sz w:val="20"/>
          <w:szCs w:val="20"/>
        </w:rPr>
        <w:t xml:space="preserve"> name. OR, you may write in candidates below.</w:t>
      </w:r>
    </w:p>
    <w:p w14:paraId="047FE676" w14:textId="77777777" w:rsidR="00090135" w:rsidRPr="00943BB2" w:rsidRDefault="00090135">
      <w:pPr>
        <w:rPr>
          <w:rFonts w:ascii="Arial" w:hAnsi="Arial" w:cs="Arial"/>
          <w:color w:val="222222"/>
          <w:sz w:val="20"/>
          <w:szCs w:val="20"/>
        </w:rPr>
      </w:pPr>
    </w:p>
    <w:p w14:paraId="2083E264" w14:textId="68BE942E" w:rsidR="008F433F" w:rsidRDefault="006659A6">
      <w:pP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Vote</w:t>
      </w:r>
      <w:r w:rsidR="00CC5E6C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</w:t>
      </w:r>
      <w:r w:rsidR="000559BA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for </w:t>
      </w:r>
      <w:r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only ONE Candidate for each position:</w:t>
      </w:r>
    </w:p>
    <w:p w14:paraId="3C7FBDF5" w14:textId="77777777" w:rsidR="00B43C3C" w:rsidRPr="00943BB2" w:rsidRDefault="00B43C3C" w:rsidP="00B43C3C">
      <w:pPr>
        <w:spacing w:after="0"/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</w:p>
    <w:p w14:paraId="115D6C9F" w14:textId="2D79329A" w:rsidR="00D724E4" w:rsidRPr="00943BB2" w:rsidRDefault="00D724E4" w:rsidP="00D724E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43BB2" w:rsidRPr="00943BB2">
        <w:rPr>
          <w:rFonts w:ascii="Arial" w:hAnsi="Arial" w:cs="Arial"/>
          <w:color w:val="222222"/>
          <w:sz w:val="20"/>
          <w:szCs w:val="20"/>
        </w:rPr>
        <w:t xml:space="preserve">Vice President – </w:t>
      </w:r>
      <w:r w:rsidR="00C667B3">
        <w:rPr>
          <w:rFonts w:ascii="Arial" w:hAnsi="Arial" w:cs="Arial"/>
          <w:color w:val="222222"/>
          <w:sz w:val="20"/>
          <w:szCs w:val="20"/>
        </w:rPr>
        <w:t>Music</w:t>
      </w:r>
      <w:r w:rsidR="00943BB2" w:rsidRPr="00943BB2">
        <w:rPr>
          <w:rFonts w:ascii="Arial" w:hAnsi="Arial" w:cs="Arial"/>
          <w:color w:val="222222"/>
          <w:sz w:val="20"/>
          <w:szCs w:val="20"/>
        </w:rPr>
        <w:t xml:space="preserve"> </w:t>
      </w:r>
      <w:r w:rsidR="00C667B3">
        <w:rPr>
          <w:rFonts w:ascii="Arial" w:hAnsi="Arial" w:cs="Arial"/>
          <w:color w:val="222222"/>
          <w:sz w:val="20"/>
          <w:szCs w:val="20"/>
        </w:rPr>
        <w:t>&amp; Variety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="00C667B3">
        <w:rPr>
          <w:rFonts w:ascii="Arial" w:hAnsi="Arial" w:cs="Arial"/>
          <w:b/>
          <w:color w:val="222222"/>
          <w:sz w:val="20"/>
          <w:szCs w:val="20"/>
        </w:rPr>
        <w:t xml:space="preserve">Bill </w:t>
      </w:r>
      <w:proofErr w:type="spellStart"/>
      <w:r w:rsidR="00C667B3">
        <w:rPr>
          <w:rFonts w:ascii="Arial" w:hAnsi="Arial" w:cs="Arial"/>
          <w:b/>
          <w:color w:val="222222"/>
          <w:sz w:val="20"/>
          <w:szCs w:val="20"/>
        </w:rPr>
        <w:t>Entwistle</w:t>
      </w:r>
      <w:proofErr w:type="spellEnd"/>
      <w:r w:rsidRPr="00943BB2">
        <w:rPr>
          <w:rFonts w:ascii="Arial" w:hAnsi="Arial" w:cs="Arial"/>
          <w:color w:val="222222"/>
          <w:sz w:val="20"/>
          <w:szCs w:val="20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1432990C" w14:textId="7C06D432" w:rsidR="00D724E4" w:rsidRPr="00943BB2" w:rsidRDefault="00D724E4" w:rsidP="00D724E4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C667B3">
        <w:rPr>
          <w:rFonts w:ascii="Arial" w:hAnsi="Arial" w:cs="Arial"/>
          <w:color w:val="222222"/>
          <w:sz w:val="20"/>
          <w:szCs w:val="20"/>
        </w:rPr>
        <w:t>Secretary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="00C667B3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Mary Campbell Jones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1094CAC4" w14:textId="04DEBC92" w:rsidR="00C667B3" w:rsidRDefault="00C667B3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embership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Patty </w:t>
      </w:r>
      <w:proofErr w:type="spellStart"/>
      <w: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Zatkin</w:t>
      </w:r>
      <w:proofErr w:type="spellEnd"/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291A3586" w14:textId="7DECBD96" w:rsidR="00C667B3" w:rsidRDefault="00C667B3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43BB2">
        <w:rPr>
          <w:rFonts w:ascii="Arial" w:hAnsi="Arial" w:cs="Arial"/>
          <w:color w:val="222222"/>
          <w:sz w:val="20"/>
          <w:szCs w:val="20"/>
        </w:rPr>
        <w:t>Member-at-Large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  <w: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Pam Campbell</w:t>
      </w:r>
      <w:r w:rsidRPr="00943BB2">
        <w:rPr>
          <w:rFonts w:ascii="Arial" w:hAnsi="Arial" w:cs="Arial"/>
          <w:b/>
          <w:color w:val="222222"/>
          <w:sz w:val="20"/>
          <w:szCs w:val="20"/>
        </w:rPr>
        <w:tab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A3"/>
      </w:r>
    </w:p>
    <w:p w14:paraId="3356EEF7" w14:textId="77777777" w:rsidR="00C667B3" w:rsidRPr="00943BB2" w:rsidRDefault="00C667B3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72DA0D4" w14:textId="63BE9C09" w:rsidR="00B43C3C" w:rsidRPr="00943BB2" w:rsidRDefault="00686D51" w:rsidP="00C667B3">
      <w:pPr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</w:rPr>
        <w:br/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Write-in </w:t>
      </w:r>
      <w:r w:rsidR="00E647AB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only </w:t>
      </w:r>
      <w:r w:rsidR="006F446A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ONE</w:t>
      </w:r>
      <w:r w:rsidR="00E647AB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</w:t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candidate</w:t>
      </w:r>
      <w:r w:rsidR="00741F3C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for each position</w:t>
      </w:r>
      <w:r w:rsidR="005E3A3F" w:rsidRPr="00943BB2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:</w:t>
      </w:r>
    </w:p>
    <w:p w14:paraId="1F3D91B7" w14:textId="617C98D8" w:rsidR="005E3A3F" w:rsidRPr="00943BB2" w:rsidRDefault="00943BB2" w:rsidP="00B43C3C">
      <w:pPr>
        <w:tabs>
          <w:tab w:val="left" w:pos="4680"/>
          <w:tab w:val="left" w:pos="6930"/>
        </w:tabs>
        <w:spacing w:after="240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            </w:t>
      </w:r>
    </w:p>
    <w:p w14:paraId="1F3D91B8" w14:textId="6E0C334E" w:rsidR="005E3A3F" w:rsidRPr="00943BB2" w:rsidRDefault="005E3A3F" w:rsidP="00C667B3">
      <w:pPr>
        <w:tabs>
          <w:tab w:val="left" w:pos="648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B43C3C" w:rsidRPr="00943BB2">
        <w:rPr>
          <w:rFonts w:ascii="Arial" w:hAnsi="Arial" w:cs="Arial"/>
          <w:color w:val="222222"/>
          <w:sz w:val="20"/>
          <w:szCs w:val="20"/>
        </w:rPr>
        <w:t xml:space="preserve">Vice President – </w:t>
      </w:r>
      <w:r w:rsidR="00C667B3">
        <w:rPr>
          <w:rFonts w:ascii="Arial" w:hAnsi="Arial" w:cs="Arial"/>
          <w:color w:val="222222"/>
          <w:sz w:val="20"/>
          <w:szCs w:val="20"/>
        </w:rPr>
        <w:t>Music &amp; Variety</w:t>
      </w:r>
      <w:r w:rsidR="00641B08" w:rsidRPr="00943BB2">
        <w:rPr>
          <w:rFonts w:ascii="Arial" w:hAnsi="Arial" w:cs="Arial"/>
          <w:color w:val="222222"/>
          <w:sz w:val="20"/>
          <w:szCs w:val="20"/>
        </w:rPr>
        <w:t xml:space="preserve"> </w:t>
      </w:r>
      <w:r w:rsidR="00B43C3C">
        <w:rPr>
          <w:rFonts w:ascii="Arial" w:hAnsi="Arial" w:cs="Arial"/>
          <w:color w:val="222222"/>
          <w:sz w:val="20"/>
          <w:szCs w:val="20"/>
        </w:rPr>
        <w:t>_________</w:t>
      </w:r>
      <w:r w:rsidRPr="00943BB2">
        <w:rPr>
          <w:rFonts w:ascii="Arial" w:hAnsi="Arial" w:cs="Arial"/>
          <w:color w:val="222222"/>
          <w:sz w:val="20"/>
          <w:szCs w:val="20"/>
        </w:rPr>
        <w:t>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________________</w:t>
      </w:r>
      <w:r w:rsidRPr="00943BB2">
        <w:rPr>
          <w:rFonts w:ascii="Arial" w:hAnsi="Arial" w:cs="Arial"/>
          <w:color w:val="222222"/>
          <w:sz w:val="20"/>
          <w:szCs w:val="20"/>
        </w:rPr>
        <w:t>_</w:t>
      </w:r>
      <w:r w:rsidRPr="00943BB2">
        <w:rPr>
          <w:rFonts w:ascii="Arial" w:hAnsi="Arial" w:cs="Arial"/>
          <w:color w:val="222222"/>
          <w:sz w:val="20"/>
          <w:szCs w:val="20"/>
        </w:rPr>
        <w:tab/>
      </w:r>
    </w:p>
    <w:p w14:paraId="1F3D91BA" w14:textId="20BBAB5D" w:rsidR="004D6F23" w:rsidRDefault="005E3A3F" w:rsidP="00C667B3">
      <w:pPr>
        <w:tabs>
          <w:tab w:val="left" w:pos="648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C667B3">
        <w:rPr>
          <w:rFonts w:ascii="Arial" w:hAnsi="Arial" w:cs="Arial"/>
          <w:color w:val="222222"/>
          <w:sz w:val="20"/>
          <w:szCs w:val="20"/>
        </w:rPr>
        <w:t>Secretary</w:t>
      </w:r>
      <w:r w:rsidR="00943BB2">
        <w:rPr>
          <w:rFonts w:ascii="Arial" w:hAnsi="Arial" w:cs="Arial"/>
          <w:color w:val="222222"/>
          <w:sz w:val="20"/>
          <w:szCs w:val="20"/>
        </w:rPr>
        <w:t xml:space="preserve"> ________</w:t>
      </w:r>
      <w:r w:rsidRPr="00943BB2">
        <w:rPr>
          <w:rFonts w:ascii="Arial" w:hAnsi="Arial" w:cs="Arial"/>
          <w:color w:val="222222"/>
          <w:sz w:val="20"/>
          <w:szCs w:val="20"/>
        </w:rPr>
        <w:t>_____________________________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</w:t>
      </w:r>
      <w:r w:rsidRPr="00943BB2">
        <w:rPr>
          <w:rFonts w:ascii="Arial" w:hAnsi="Arial" w:cs="Arial"/>
          <w:color w:val="222222"/>
          <w:sz w:val="20"/>
          <w:szCs w:val="20"/>
        </w:rPr>
        <w:t>________</w:t>
      </w:r>
    </w:p>
    <w:p w14:paraId="0400878A" w14:textId="33912ED6" w:rsidR="00C667B3" w:rsidRPr="00943BB2" w:rsidRDefault="00C667B3" w:rsidP="00C667B3">
      <w:pPr>
        <w:tabs>
          <w:tab w:val="left" w:pos="4680"/>
          <w:tab w:val="left" w:pos="6930"/>
        </w:tabs>
        <w:spacing w:after="240"/>
        <w:ind w:left="720"/>
        <w:rPr>
          <w:rFonts w:ascii="Arial" w:hAnsi="Arial" w:cs="Arial"/>
          <w:color w:val="222222"/>
          <w:sz w:val="20"/>
          <w:szCs w:val="20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embership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___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_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___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________________</w:t>
      </w:r>
    </w:p>
    <w:p w14:paraId="2B980010" w14:textId="63215602" w:rsidR="00D724E4" w:rsidRDefault="005E3A3F" w:rsidP="00C667B3">
      <w:pPr>
        <w:spacing w:after="200"/>
        <w:ind w:left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sym w:font="Wingdings 2" w:char="F097"/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B43C3C">
        <w:rPr>
          <w:rFonts w:ascii="Arial" w:hAnsi="Arial" w:cs="Arial"/>
          <w:color w:val="222222"/>
          <w:sz w:val="20"/>
          <w:szCs w:val="20"/>
        </w:rPr>
        <w:t>Member-at-Large</w:t>
      </w:r>
      <w:r w:rsidRPr="00943BB2">
        <w:rPr>
          <w:rFonts w:ascii="Arial" w:hAnsi="Arial" w:cs="Arial"/>
          <w:color w:val="222222"/>
          <w:sz w:val="20"/>
          <w:szCs w:val="20"/>
        </w:rPr>
        <w:t xml:space="preserve"> _____________________________________________</w:t>
      </w:r>
      <w:r w:rsidR="00D724E4" w:rsidRPr="00943BB2">
        <w:rPr>
          <w:rFonts w:ascii="Arial" w:hAnsi="Arial" w:cs="Arial"/>
          <w:color w:val="222222"/>
          <w:sz w:val="20"/>
          <w:szCs w:val="20"/>
        </w:rPr>
        <w:t>_______</w:t>
      </w:r>
      <w:r w:rsidRPr="00943BB2">
        <w:rPr>
          <w:rFonts w:ascii="Arial" w:hAnsi="Arial" w:cs="Arial"/>
          <w:color w:val="222222"/>
          <w:sz w:val="20"/>
          <w:szCs w:val="20"/>
        </w:rPr>
        <w:t>______</w:t>
      </w:r>
      <w:r w:rsidR="00B43C3C">
        <w:rPr>
          <w:rFonts w:ascii="Arial" w:hAnsi="Arial" w:cs="Arial"/>
          <w:color w:val="222222"/>
          <w:sz w:val="20"/>
          <w:szCs w:val="20"/>
        </w:rPr>
        <w:t>__</w:t>
      </w:r>
      <w:r w:rsidRPr="00943BB2">
        <w:rPr>
          <w:rFonts w:ascii="Arial" w:hAnsi="Arial" w:cs="Arial"/>
          <w:color w:val="222222"/>
          <w:sz w:val="20"/>
          <w:szCs w:val="20"/>
        </w:rPr>
        <w:t>_</w:t>
      </w:r>
    </w:p>
    <w:p w14:paraId="10ED87B6" w14:textId="77777777" w:rsidR="00B43C3C" w:rsidRPr="00943BB2" w:rsidRDefault="00B43C3C" w:rsidP="00B43C3C">
      <w:pPr>
        <w:spacing w:after="200"/>
        <w:ind w:firstLine="720"/>
        <w:rPr>
          <w:rFonts w:ascii="Arial" w:hAnsi="Arial" w:cs="Arial"/>
          <w:color w:val="222222"/>
          <w:sz w:val="20"/>
          <w:szCs w:val="20"/>
        </w:rPr>
      </w:pPr>
    </w:p>
    <w:p w14:paraId="4B07F56A" w14:textId="77777777" w:rsidR="00943BB2" w:rsidRDefault="00943BB2" w:rsidP="005E3A3F">
      <w:pPr>
        <w:rPr>
          <w:rFonts w:ascii="Arial" w:hAnsi="Arial" w:cs="Arial"/>
          <w:color w:val="222222"/>
          <w:sz w:val="20"/>
          <w:szCs w:val="20"/>
        </w:rPr>
      </w:pPr>
    </w:p>
    <w:p w14:paraId="1F3D91BD" w14:textId="45DB5B24" w:rsidR="005E3A3F" w:rsidRPr="00943BB2" w:rsidRDefault="00764735" w:rsidP="005E3A3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our 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Signature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686D51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</w:t>
      </w:r>
      <w:r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</w:t>
      </w:r>
      <w:r w:rsidR="005E3A3F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__________________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750F3D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Date</w:t>
      </w:r>
      <w:r w:rsid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________</w:t>
      </w:r>
      <w:r w:rsidR="005E3A3F" w:rsidRPr="00943BB2">
        <w:rPr>
          <w:rFonts w:ascii="Arial" w:hAnsi="Arial" w:cs="Arial"/>
          <w:color w:val="222222"/>
          <w:sz w:val="20"/>
          <w:szCs w:val="20"/>
          <w:shd w:val="clear" w:color="auto" w:fill="FFFFFF"/>
        </w:rPr>
        <w:t>_____</w:t>
      </w:r>
      <w:r w:rsidR="00686D51" w:rsidRPr="00943BB2">
        <w:rPr>
          <w:rFonts w:ascii="Arial" w:hAnsi="Arial" w:cs="Arial"/>
          <w:color w:val="222222"/>
          <w:sz w:val="20"/>
          <w:szCs w:val="20"/>
        </w:rPr>
        <w:br/>
      </w:r>
    </w:p>
    <w:p w14:paraId="1F3D91BE" w14:textId="77777777" w:rsidR="00832374" w:rsidRDefault="00750F3D" w:rsidP="005E3A3F">
      <w:pPr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Print Name</w:t>
      </w:r>
      <w:r w:rsidR="00764735">
        <w:rPr>
          <w:color w:val="222222"/>
          <w:shd w:val="clear" w:color="auto" w:fill="FFFFFF"/>
        </w:rPr>
        <w:t xml:space="preserve"> </w:t>
      </w:r>
      <w:r w:rsidR="00686D51">
        <w:rPr>
          <w:color w:val="222222"/>
          <w:shd w:val="clear" w:color="auto" w:fill="FFFFFF"/>
        </w:rPr>
        <w:t>_________</w:t>
      </w:r>
      <w:r w:rsidR="005E3A3F">
        <w:rPr>
          <w:color w:val="222222"/>
          <w:shd w:val="clear" w:color="auto" w:fill="FFFFFF"/>
        </w:rPr>
        <w:t>__________________</w:t>
      </w:r>
      <w:r w:rsidR="00764735">
        <w:rPr>
          <w:color w:val="222222"/>
          <w:shd w:val="clear" w:color="auto" w:fill="FFFFFF"/>
        </w:rPr>
        <w:t>____________________________</w:t>
      </w:r>
      <w:r w:rsidR="005E3A3F">
        <w:rPr>
          <w:color w:val="222222"/>
          <w:shd w:val="clear" w:color="auto" w:fill="FFFFFF"/>
        </w:rPr>
        <w:t>_____________</w:t>
      </w:r>
      <w:r w:rsidR="00686D51">
        <w:rPr>
          <w:color w:val="222222"/>
          <w:shd w:val="clear" w:color="auto" w:fill="FFFFFF"/>
        </w:rPr>
        <w:t>___</w:t>
      </w:r>
      <w:r w:rsidR="00764735">
        <w:rPr>
          <w:color w:val="222222"/>
          <w:shd w:val="clear" w:color="auto" w:fill="FFFFFF"/>
        </w:rPr>
        <w:t>____</w:t>
      </w:r>
    </w:p>
    <w:p w14:paraId="39B8E7E1" w14:textId="77777777" w:rsidR="00090135" w:rsidRDefault="00090135" w:rsidP="005E3A3F">
      <w:pPr>
        <w:rPr>
          <w:color w:val="222222"/>
          <w:shd w:val="clear" w:color="auto" w:fill="FFFFFF"/>
        </w:rPr>
      </w:pPr>
    </w:p>
    <w:p w14:paraId="5BF3DC71" w14:textId="77777777" w:rsidR="00B43C3C" w:rsidRDefault="00B43C3C" w:rsidP="005E3A3F">
      <w:pPr>
        <w:rPr>
          <w:color w:val="222222"/>
          <w:shd w:val="clear" w:color="auto" w:fill="FFFFFF"/>
        </w:rPr>
      </w:pPr>
    </w:p>
    <w:p w14:paraId="1F3D91C0" w14:textId="4C9AEB30" w:rsidR="00496C43" w:rsidRPr="00B43C3C" w:rsidRDefault="00943BB2" w:rsidP="00B43C3C">
      <w:pPr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Deadline for submitting</w:t>
      </w:r>
      <w:r w:rsidR="006659A6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this Ballot</w:t>
      </w: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is May 2</w:t>
      </w:r>
      <w:r w:rsidR="00C667B3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0, 2021</w:t>
      </w:r>
    </w:p>
    <w:p w14:paraId="43B9BFDE" w14:textId="42DAB8E4" w:rsidR="00B43C3C" w:rsidRDefault="00B43C3C" w:rsidP="00B43C3C">
      <w:pPr>
        <w:tabs>
          <w:tab w:val="left" w:pos="270"/>
        </w:tabs>
        <w:jc w:val="center"/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To s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ubmit your signed ballot</w:t>
      </w:r>
      <w:r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, 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drop it off</w:t>
      </w:r>
      <w:r w:rsidR="00566011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 </w:t>
      </w:r>
      <w:r w:rsidR="00943BB2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or mail it to:</w:t>
      </w:r>
    </w:p>
    <w:p w14:paraId="66B5895F" w14:textId="67BC1D43" w:rsidR="00943BB2" w:rsidRPr="00B43C3C" w:rsidRDefault="00C667B3" w:rsidP="00B43C3C">
      <w:pPr>
        <w:tabs>
          <w:tab w:val="left" w:pos="270"/>
        </w:tabs>
        <w:jc w:val="center"/>
        <w:rPr>
          <w:b/>
          <w:color w:val="222222"/>
          <w:shd w:val="clear" w:color="auto" w:fill="FFFFFF"/>
        </w:rPr>
      </w:pP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John Martin</w:t>
      </w:r>
      <w:r w:rsidR="00B43C3C" w:rsidRP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 xml:space="preserve">, </w:t>
      </w:r>
      <w: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2051 E. Desert Fox Drive</w:t>
      </w:r>
      <w:bookmarkStart w:id="0" w:name="_GoBack"/>
      <w:bookmarkEnd w:id="0"/>
      <w:r w:rsidR="00B43C3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, Green Valley, AZ 85614</w:t>
      </w:r>
    </w:p>
    <w:sectPr w:rsidR="00943BB2" w:rsidRPr="00B43C3C" w:rsidSect="00752DA8">
      <w:pgSz w:w="12240" w:h="15840"/>
      <w:pgMar w:top="288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DE55EE"/>
    <w:multiLevelType w:val="hybridMultilevel"/>
    <w:tmpl w:val="8842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zcytTQ0MDA0NjJS0lEKTi0uzszPAykwrgUAuARooiwAAAA="/>
  </w:docVars>
  <w:rsids>
    <w:rsidRoot w:val="00686D51"/>
    <w:rsid w:val="00047977"/>
    <w:rsid w:val="000559BA"/>
    <w:rsid w:val="00090135"/>
    <w:rsid w:val="00096608"/>
    <w:rsid w:val="000B3E9C"/>
    <w:rsid w:val="0015712E"/>
    <w:rsid w:val="00184113"/>
    <w:rsid w:val="00205E2A"/>
    <w:rsid w:val="00207C01"/>
    <w:rsid w:val="003128EB"/>
    <w:rsid w:val="00451793"/>
    <w:rsid w:val="00455823"/>
    <w:rsid w:val="00496C43"/>
    <w:rsid w:val="004D6F23"/>
    <w:rsid w:val="00566011"/>
    <w:rsid w:val="00567461"/>
    <w:rsid w:val="005961AA"/>
    <w:rsid w:val="005D01FE"/>
    <w:rsid w:val="005D29B8"/>
    <w:rsid w:val="005E3A3F"/>
    <w:rsid w:val="00641B08"/>
    <w:rsid w:val="006659A6"/>
    <w:rsid w:val="00686D51"/>
    <w:rsid w:val="006F446A"/>
    <w:rsid w:val="00741F3C"/>
    <w:rsid w:val="00750F3D"/>
    <w:rsid w:val="00752DA8"/>
    <w:rsid w:val="00764735"/>
    <w:rsid w:val="0079265F"/>
    <w:rsid w:val="00832374"/>
    <w:rsid w:val="00892359"/>
    <w:rsid w:val="008D16D4"/>
    <w:rsid w:val="008D7E63"/>
    <w:rsid w:val="008F433F"/>
    <w:rsid w:val="00916311"/>
    <w:rsid w:val="0092735E"/>
    <w:rsid w:val="00943BB2"/>
    <w:rsid w:val="009A7079"/>
    <w:rsid w:val="00A0080A"/>
    <w:rsid w:val="00B14C44"/>
    <w:rsid w:val="00B43C3C"/>
    <w:rsid w:val="00BE1410"/>
    <w:rsid w:val="00C33BA3"/>
    <w:rsid w:val="00C65D60"/>
    <w:rsid w:val="00C667B3"/>
    <w:rsid w:val="00CC5E6C"/>
    <w:rsid w:val="00CF3E4C"/>
    <w:rsid w:val="00CF68DF"/>
    <w:rsid w:val="00D27554"/>
    <w:rsid w:val="00D62CFF"/>
    <w:rsid w:val="00D724E4"/>
    <w:rsid w:val="00D7308B"/>
    <w:rsid w:val="00E647AB"/>
    <w:rsid w:val="00FA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D91AA"/>
  <w15:chartTrackingRefBased/>
  <w15:docId w15:val="{3F910CD3-3F0B-48ED-959C-C1900ADD1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660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6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9A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07C01"/>
  </w:style>
  <w:style w:type="character" w:styleId="Hyperlink">
    <w:name w:val="Hyperlink"/>
    <w:basedOn w:val="DefaultParagraphFont"/>
    <w:uiPriority w:val="99"/>
    <w:semiHidden/>
    <w:unhideWhenUsed/>
    <w:rsid w:val="00207C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Webster</dc:creator>
  <cp:keywords/>
  <dc:description/>
  <cp:lastModifiedBy>USER</cp:lastModifiedBy>
  <cp:revision>2</cp:revision>
  <cp:lastPrinted>2016-03-25T19:36:00Z</cp:lastPrinted>
  <dcterms:created xsi:type="dcterms:W3CDTF">2021-04-28T18:13:00Z</dcterms:created>
  <dcterms:modified xsi:type="dcterms:W3CDTF">2021-04-28T18:13:00Z</dcterms:modified>
</cp:coreProperties>
</file>